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Applicatio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Science Avenue</w:t>
      </w:r>
      <w:r>
        <w:br/>
      </w:r>
      <w:r>
        <w:t xml:space="preserve">Manchester, M1 4AA</w:t>
      </w:r>
      <w:r>
        <w:br/>
      </w:r>
      <w:r>
        <w:t xml:space="preserve">United Kingdom</w:t>
      </w:r>
      <w:r>
        <w:br/>
      </w:r>
      <w:r>
        <w:t xml:space="preserve">john.doe@email.com | +44 7900 123456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enthusiastic interest in the Physicist position at [Company/Organization Name] in Manchester, United Kingdom. As a dedicated and accomplished physicist with a strong academic background and hands-on research experience, I am eager to contribute my expertise to your team while advancing the scientific community in this dynamic city. Manchester’s reputation as a hub for cutting-edge physics research and innovation makes it an ideal place for me to further my career, and I am excited about the opportunity to work within its vibrant academic and industrial ecosystems.</w:t>
      </w:r>
    </w:p>
    <w:p>
      <w:pPr>
        <w:pStyle w:val="BodyText"/>
      </w:pPr>
      <w:r>
        <w:t xml:space="preserve">Throughout my career, I have focused on [specific area of physics, e.g., quantum mechanics, particle physics, condensed matter research]. My PhD in Physics from [University Name] equipped me with advanced analytical skills and a deep understanding of experimental design, data interpretation, and theoretical modeling. During my doctoral studies at the University of Manchester’s Department of Physics &amp; Astronomy, I contributed to groundbreaking research on [specific project or discovery], which was published in reputable journals such as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. This work not only honed my technical abilities but also reinforced my passion for solving complex scientific problems that have real-world applications.</w:t>
      </w:r>
    </w:p>
    <w:p>
      <w:pPr>
        <w:pStyle w:val="BodyText"/>
      </w:pPr>
      <w:r>
        <w:t xml:space="preserve">As a Physicist, I thrive in environments where curiosity drives innovation. My professional experience includes [mention relevant roles, e.g., postdoctoral research at a national laboratory or industry R&amp;D position], where I developed expertise in [specific skills, e.g., computational modeling, advanced instrumentation, or data analysis]. For instance, during my tenure at [Previous Employer], I led a team to design and optimize a novel [specific project or technology], which improved the accuracy of measurements by 25% and was later adopted by [industry partner or institution]. This experience underscored the importance of collaboration, creativity, and precision in physics research—qualities I aim to bring to your organization.</w:t>
      </w:r>
    </w:p>
    <w:p>
      <w:pPr>
        <w:pStyle w:val="BodyText"/>
      </w:pPr>
      <w:r>
        <w:t xml:space="preserve">Manchester’s unique position as a global leader in physics research is something I deeply admire. The city is home to world-class institutions like the University of Manchester, which has pioneered discoveries such as graphene and quantum computing advancements. Additionally, the presence of major facilities like [mention local facilities, e.g., the National Graphene Institute or CERN collaborations] creates an unparalleled environment for interdisciplinary work. I am particularly drawn to [Company/Organization Name]’s focus on [specific project or goal of the organization], as it aligns with my own commitment to advancing scientific knowledge and addressing global challenges through physics.</w:t>
      </w:r>
    </w:p>
    <w:p>
      <w:pPr>
        <w:pStyle w:val="BodyText"/>
      </w:pPr>
      <w:r>
        <w:t xml:space="preserve">What sets me apart as a Physicist is not only my technical proficiency but also my ability to communicate complex ideas clearly and work effectively in multidisciplinary teams. In [previous role or project], I collaborated with engineers, computer scientists, and policymakers to translate theoretical research into practical solutions for [specific application, e.g., renewable energy systems or medical imaging technologies]. This experience taught me the value of bridging the gap between academia and industry—a skill I believe is critical for driving innovation in Manchester’s evolving scientific landscape.</w:t>
      </w:r>
    </w:p>
    <w:p>
      <w:pPr>
        <w:pStyle w:val="BodyText"/>
      </w:pPr>
      <w:r>
        <w:t xml:space="preserve">Moreover, my dedication to physics extends beyond research. I have actively participated in public science outreach initiatives, including [specific examples, e.g., organizing workshops for school students or delivering talks at local events]. Manchester’s diverse and inclusive community resonates with my belief that science should be accessible to all. I am eager to contribute to similar efforts in the region, fostering the next generation of physicists and inspiring greater public engagement with scientific discovery.</w:t>
      </w:r>
    </w:p>
    <w:p>
      <w:pPr>
        <w:pStyle w:val="BodyText"/>
      </w:pPr>
      <w:r>
        <w:t xml:space="preserve">I am particularly excited about the opportunity to work in the United Kingdom Manchester, where the fusion of historical academic traditions and modern technological advancements creates a unique atmosphere for innovation. The city’s rich cultural heritage, coupled with its forward-thinking approach to science and technology, makes it an ideal location for a Physicist committed to both intellectual rigor and societal impact. I am confident that my skills, experience, and enthusiasm align with the goals of your organization, and I would be honored to contribute to your mission.</w:t>
      </w:r>
    </w:p>
    <w:p>
      <w:pPr>
        <w:pStyle w:val="BodyText"/>
      </w:pPr>
      <w:r>
        <w:t xml:space="preserve">In closing, I would like to thank you for considering my application. I am enthusiastic about the possibility of joining [Company/Organization Name] and contributing to its continued success in the field of physics. I would welcome the opportunity to discuss how my background and vision align with your needs. Please feel free to contact me at +44 7900 123456 or john.doe@email.com at your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p>
      <w:pPr>
        <w:pStyle w:val="BodyText"/>
      </w:pPr>
      <w:r>
        <w:t xml:space="preserve">This cover letter is tailored for a Physicist application in the United Kingdom Manchester and adheres to the specified requiremen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ysicist Application</dc:title>
  <dc:creator/>
  <dc:language>en</dc:language>
  <cp:keywords/>
  <dcterms:created xsi:type="dcterms:W3CDTF">2026-07-23T13:49:38Z</dcterms:created>
  <dcterms:modified xsi:type="dcterms:W3CDTF">2026-07-23T1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